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A0FE5" w14:textId="5ACE0C0C" w:rsidR="002F58FA" w:rsidRDefault="002F58FA" w:rsidP="002F58FA">
      <w:pPr>
        <w:jc w:val="center"/>
        <w:rPr>
          <w:rFonts w:ascii="Arial Black" w:hAnsi="Arial Black"/>
          <w:sz w:val="40"/>
          <w:szCs w:val="40"/>
          <w:u w:val="single"/>
        </w:rPr>
      </w:pPr>
      <w:r>
        <w:rPr>
          <w:rFonts w:ascii="Arial Black" w:hAnsi="Arial Black"/>
          <w:sz w:val="40"/>
          <w:szCs w:val="40"/>
          <w:u w:val="single"/>
        </w:rPr>
        <w:t xml:space="preserve">EXPERIMENT – </w:t>
      </w:r>
      <w:r>
        <w:rPr>
          <w:rFonts w:ascii="Arial Black" w:hAnsi="Arial Black"/>
          <w:sz w:val="40"/>
          <w:szCs w:val="40"/>
          <w:u w:val="single"/>
        </w:rPr>
        <w:t>10</w:t>
      </w:r>
    </w:p>
    <w:p w14:paraId="38B083A8" w14:textId="77777777" w:rsidR="002F58FA" w:rsidRDefault="002F58FA" w:rsidP="002F58FA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e: Rohit Bhardwaj</w:t>
      </w:r>
    </w:p>
    <w:p w14:paraId="66B79819" w14:textId="77777777" w:rsidR="002F58FA" w:rsidRDefault="002F58FA" w:rsidP="002F58FA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P ID: 500082993</w:t>
      </w:r>
    </w:p>
    <w:p w14:paraId="2C52EFA5" w14:textId="77777777" w:rsidR="002F58FA" w:rsidRDefault="002F58FA" w:rsidP="002F58FA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tch: B2</w:t>
      </w:r>
    </w:p>
    <w:p w14:paraId="04C04A63" w14:textId="27558E51" w:rsidR="002F58FA" w:rsidRPr="004C55D3" w:rsidRDefault="002F58FA" w:rsidP="002F58FA">
      <w:pPr>
        <w:rPr>
          <w:rFonts w:ascii="Arial" w:hAnsi="Arial" w:cs="Arial"/>
          <w:b/>
          <w:sz w:val="24"/>
          <w:szCs w:val="24"/>
        </w:rPr>
      </w:pPr>
      <w:r w:rsidRPr="004C55D3">
        <w:rPr>
          <w:rFonts w:ascii="Arial" w:hAnsi="Arial" w:cs="Arial"/>
          <w:b/>
          <w:sz w:val="24"/>
          <w:szCs w:val="24"/>
        </w:rPr>
        <w:t xml:space="preserve">TITLE: </w:t>
      </w:r>
      <w:r>
        <w:rPr>
          <w:rFonts w:ascii="Arial" w:hAnsi="Arial" w:cs="Arial"/>
          <w:b/>
          <w:sz w:val="24"/>
          <w:szCs w:val="24"/>
        </w:rPr>
        <w:t>Collections</w:t>
      </w:r>
    </w:p>
    <w:p w14:paraId="413E9B87" w14:textId="1841810F" w:rsidR="002F58FA" w:rsidRPr="002F58FA" w:rsidRDefault="002F58FA" w:rsidP="002F58FA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62626"/>
          <w:sz w:val="24"/>
          <w:szCs w:val="24"/>
          <w:lang w:eastAsia="en-IN"/>
        </w:rPr>
      </w:pPr>
      <w:r w:rsidRPr="002F58FA">
        <w:rPr>
          <w:rFonts w:ascii="Arial" w:eastAsia="Times New Roman" w:hAnsi="Arial" w:cs="Arial"/>
          <w:b/>
          <w:bCs/>
          <w:color w:val="262626"/>
          <w:sz w:val="24"/>
          <w:szCs w:val="24"/>
          <w:lang w:eastAsia="en-IN"/>
        </w:rPr>
        <w:t>Write a program for the following</w:t>
      </w:r>
    </w:p>
    <w:p w14:paraId="3F72C67B" w14:textId="77777777" w:rsidR="002F58FA" w:rsidRPr="002F58FA" w:rsidRDefault="002F58FA" w:rsidP="002F58FA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2F58FA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Read all elements from </w:t>
      </w:r>
      <w:proofErr w:type="spellStart"/>
      <w:r w:rsidRPr="002F58FA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ArrayList</w:t>
      </w:r>
      <w:proofErr w:type="spellEnd"/>
      <w:r w:rsidRPr="002F58FA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 by using Iterator.</w:t>
      </w:r>
    </w:p>
    <w:p w14:paraId="313528BD" w14:textId="77777777" w:rsidR="002F58FA" w:rsidRPr="002F58FA" w:rsidRDefault="002F58FA" w:rsidP="002F58FA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2F58FA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Create duplicate object of an </w:t>
      </w:r>
      <w:proofErr w:type="spellStart"/>
      <w:r w:rsidRPr="002F58FA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ArrayList</w:t>
      </w:r>
      <w:proofErr w:type="spellEnd"/>
      <w:r w:rsidRPr="002F58FA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 instance.</w:t>
      </w:r>
    </w:p>
    <w:p w14:paraId="5F689C25" w14:textId="77777777" w:rsidR="002F58FA" w:rsidRPr="002F58FA" w:rsidRDefault="002F58FA" w:rsidP="002F58FA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2F58FA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Reverse </w:t>
      </w:r>
      <w:proofErr w:type="spellStart"/>
      <w:r w:rsidRPr="002F58FA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ArrayList</w:t>
      </w:r>
      <w:proofErr w:type="spellEnd"/>
      <w:r w:rsidRPr="002F58FA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 content.</w:t>
      </w:r>
    </w:p>
    <w:p w14:paraId="51EFDDD5" w14:textId="7A1E1AA7" w:rsidR="002F58FA" w:rsidRDefault="002F58FA"/>
    <w:p w14:paraId="6FF1768B" w14:textId="2A176B7E" w:rsidR="002F58FA" w:rsidRDefault="002F58FA" w:rsidP="002F58FA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 w:rsidRPr="002F58FA">
        <w:rPr>
          <w:rFonts w:ascii="Arial" w:hAnsi="Arial" w:cs="Arial"/>
          <w:b/>
          <w:bCs/>
          <w:sz w:val="32"/>
          <w:szCs w:val="32"/>
          <w:u w:val="single"/>
        </w:rPr>
        <w:t>CODE</w:t>
      </w:r>
    </w:p>
    <w:p w14:paraId="23463159" w14:textId="0D792209" w:rsidR="002F58FA" w:rsidRDefault="002F58FA" w:rsidP="002F58FA">
      <w:pPr>
        <w:jc w:val="center"/>
        <w:rPr>
          <w:rFonts w:ascii="Arial" w:hAnsi="Arial" w:cs="Arial"/>
          <w:sz w:val="32"/>
          <w:szCs w:val="32"/>
        </w:rPr>
      </w:pPr>
      <w:r w:rsidRPr="002F58FA">
        <w:rPr>
          <w:rFonts w:ascii="Arial" w:hAnsi="Arial" w:cs="Arial"/>
          <w:sz w:val="32"/>
          <w:szCs w:val="32"/>
        </w:rPr>
        <w:drawing>
          <wp:inline distT="0" distB="0" distL="0" distR="0" wp14:anchorId="6C667312" wp14:editId="6E09EA94">
            <wp:extent cx="5731510" cy="43446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B66E4" w14:textId="54ABB885" w:rsidR="002F58FA" w:rsidRDefault="002F58FA" w:rsidP="002F58FA">
      <w:pPr>
        <w:jc w:val="center"/>
        <w:rPr>
          <w:rFonts w:ascii="Arial" w:hAnsi="Arial" w:cs="Arial"/>
          <w:sz w:val="32"/>
          <w:szCs w:val="32"/>
        </w:rPr>
      </w:pPr>
    </w:p>
    <w:p w14:paraId="5AD29D62" w14:textId="5CEC94FD" w:rsidR="002F58FA" w:rsidRDefault="002F58FA" w:rsidP="002F58FA">
      <w:pPr>
        <w:jc w:val="center"/>
        <w:rPr>
          <w:rFonts w:ascii="Arial" w:hAnsi="Arial" w:cs="Arial"/>
          <w:sz w:val="32"/>
          <w:szCs w:val="32"/>
        </w:rPr>
      </w:pPr>
    </w:p>
    <w:p w14:paraId="7B1C8652" w14:textId="105A04E2" w:rsidR="002F58FA" w:rsidRDefault="002F58FA" w:rsidP="002F58FA">
      <w:pPr>
        <w:jc w:val="center"/>
        <w:rPr>
          <w:rFonts w:ascii="Arial" w:hAnsi="Arial" w:cs="Arial"/>
          <w:sz w:val="32"/>
          <w:szCs w:val="32"/>
        </w:rPr>
      </w:pPr>
    </w:p>
    <w:p w14:paraId="687A06C6" w14:textId="2C62CE5F" w:rsidR="002F58FA" w:rsidRDefault="002F58FA" w:rsidP="002F58FA">
      <w:pPr>
        <w:jc w:val="center"/>
        <w:rPr>
          <w:rFonts w:ascii="Arial" w:hAnsi="Arial" w:cs="Arial"/>
          <w:sz w:val="32"/>
          <w:szCs w:val="32"/>
        </w:rPr>
      </w:pPr>
    </w:p>
    <w:p w14:paraId="6593D053" w14:textId="49BC8CEB" w:rsidR="002F58FA" w:rsidRDefault="002F58FA" w:rsidP="002F58FA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 w:rsidRPr="002F58FA">
        <w:rPr>
          <w:rFonts w:ascii="Arial" w:hAnsi="Arial" w:cs="Arial"/>
          <w:b/>
          <w:bCs/>
          <w:sz w:val="32"/>
          <w:szCs w:val="32"/>
          <w:u w:val="single"/>
        </w:rPr>
        <w:lastRenderedPageBreak/>
        <w:t>OUTPUT</w:t>
      </w:r>
    </w:p>
    <w:p w14:paraId="0F6AB845" w14:textId="58E5636A" w:rsidR="002F58FA" w:rsidRDefault="002F58FA" w:rsidP="002F58FA">
      <w:pPr>
        <w:jc w:val="center"/>
        <w:rPr>
          <w:rFonts w:ascii="Arial" w:hAnsi="Arial" w:cs="Arial"/>
          <w:sz w:val="32"/>
          <w:szCs w:val="32"/>
        </w:rPr>
      </w:pPr>
      <w:r w:rsidRPr="002F58FA">
        <w:rPr>
          <w:rFonts w:ascii="Arial" w:hAnsi="Arial" w:cs="Arial"/>
          <w:sz w:val="32"/>
          <w:szCs w:val="32"/>
        </w:rPr>
        <w:drawing>
          <wp:inline distT="0" distB="0" distL="0" distR="0" wp14:anchorId="11F85734" wp14:editId="7F36158B">
            <wp:extent cx="3109229" cy="255292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3C554" w14:textId="009945B4" w:rsidR="002F58FA" w:rsidRPr="002F58FA" w:rsidRDefault="002F58FA" w:rsidP="002F58FA">
      <w:pPr>
        <w:jc w:val="center"/>
        <w:rPr>
          <w:rFonts w:ascii="Arial" w:hAnsi="Arial" w:cs="Arial"/>
          <w:sz w:val="28"/>
          <w:szCs w:val="28"/>
        </w:rPr>
      </w:pPr>
    </w:p>
    <w:p w14:paraId="19FA74AD" w14:textId="62A56FD2" w:rsidR="002F58FA" w:rsidRPr="002F58FA" w:rsidRDefault="002F58FA" w:rsidP="002F58FA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62626"/>
          <w:sz w:val="24"/>
          <w:szCs w:val="24"/>
          <w:lang w:eastAsia="en-IN"/>
        </w:rPr>
      </w:pPr>
      <w:r w:rsidRPr="002F58FA">
        <w:rPr>
          <w:rFonts w:ascii="Arial" w:eastAsia="Times New Roman" w:hAnsi="Arial" w:cs="Arial"/>
          <w:b/>
          <w:bCs/>
          <w:color w:val="262626"/>
          <w:sz w:val="24"/>
          <w:szCs w:val="24"/>
          <w:lang w:eastAsia="en-IN"/>
        </w:rPr>
        <w:t>Write a program for the following HashMap</w:t>
      </w:r>
    </w:p>
    <w:p w14:paraId="385AD40F" w14:textId="77777777" w:rsidR="002F58FA" w:rsidRPr="002F58FA" w:rsidRDefault="002F58FA" w:rsidP="002F58F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24"/>
          <w:szCs w:val="24"/>
          <w:lang w:eastAsia="en-IN"/>
        </w:rPr>
      </w:pPr>
    </w:p>
    <w:p w14:paraId="0F861AAB" w14:textId="77777777" w:rsidR="002F58FA" w:rsidRPr="002F58FA" w:rsidRDefault="002F58FA" w:rsidP="002F58FA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28"/>
          <w:szCs w:val="28"/>
          <w:lang w:eastAsia="en-IN"/>
        </w:rPr>
      </w:pPr>
      <w:r w:rsidRPr="002F58FA">
        <w:rPr>
          <w:rFonts w:ascii="Arial" w:eastAsia="Times New Roman" w:hAnsi="Arial" w:cs="Arial"/>
          <w:color w:val="262626"/>
          <w:sz w:val="28"/>
          <w:szCs w:val="28"/>
          <w:lang w:eastAsia="en-IN"/>
        </w:rPr>
        <w:t>find whether specified key exists or not.</w:t>
      </w:r>
    </w:p>
    <w:p w14:paraId="26B9D615" w14:textId="77777777" w:rsidR="002F58FA" w:rsidRPr="002F58FA" w:rsidRDefault="002F58FA" w:rsidP="002F58FA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28"/>
          <w:szCs w:val="28"/>
          <w:lang w:eastAsia="en-IN"/>
        </w:rPr>
      </w:pPr>
      <w:r w:rsidRPr="002F58FA">
        <w:rPr>
          <w:rFonts w:ascii="Arial" w:eastAsia="Times New Roman" w:hAnsi="Arial" w:cs="Arial"/>
          <w:color w:val="262626"/>
          <w:sz w:val="28"/>
          <w:szCs w:val="28"/>
          <w:lang w:eastAsia="en-IN"/>
        </w:rPr>
        <w:t>find whether specified value exists or not</w:t>
      </w:r>
    </w:p>
    <w:p w14:paraId="4256B3CD" w14:textId="77777777" w:rsidR="002F58FA" w:rsidRPr="002F58FA" w:rsidRDefault="002F58FA" w:rsidP="002F58FA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28"/>
          <w:szCs w:val="28"/>
          <w:lang w:eastAsia="en-IN"/>
        </w:rPr>
      </w:pPr>
      <w:r w:rsidRPr="002F58FA">
        <w:rPr>
          <w:rFonts w:ascii="Arial" w:eastAsia="Times New Roman" w:hAnsi="Arial" w:cs="Arial"/>
          <w:color w:val="262626"/>
          <w:sz w:val="28"/>
          <w:szCs w:val="28"/>
          <w:lang w:eastAsia="en-IN"/>
        </w:rPr>
        <w:t>get all keys from the given HashMap</w:t>
      </w:r>
    </w:p>
    <w:p w14:paraId="1313B45B" w14:textId="71CC1C56" w:rsidR="002F58FA" w:rsidRPr="002F58FA" w:rsidRDefault="002F58FA" w:rsidP="002F58FA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28"/>
          <w:szCs w:val="28"/>
          <w:lang w:eastAsia="en-IN"/>
        </w:rPr>
      </w:pPr>
      <w:r w:rsidRPr="002F58FA">
        <w:rPr>
          <w:rFonts w:ascii="Arial" w:eastAsia="Times New Roman" w:hAnsi="Arial" w:cs="Arial"/>
          <w:color w:val="262626"/>
          <w:sz w:val="28"/>
          <w:szCs w:val="28"/>
          <w:lang w:eastAsia="en-IN"/>
        </w:rPr>
        <w:t>get all key-value pair as Entry objects</w:t>
      </w:r>
    </w:p>
    <w:p w14:paraId="3E67FE5C" w14:textId="3695F7A6" w:rsidR="002F58FA" w:rsidRPr="002F58FA" w:rsidRDefault="002F58FA" w:rsidP="002F58F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32"/>
          <w:szCs w:val="32"/>
          <w:lang w:eastAsia="en-IN"/>
        </w:rPr>
      </w:pPr>
    </w:p>
    <w:p w14:paraId="324A682F" w14:textId="018E08CE" w:rsidR="002F58FA" w:rsidRDefault="002F58FA" w:rsidP="002F58F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  <w:r w:rsidRPr="002F58FA"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  <w:t>CODE</w:t>
      </w:r>
    </w:p>
    <w:p w14:paraId="40F468EE" w14:textId="77777777" w:rsidR="002F58FA" w:rsidRDefault="002F58FA" w:rsidP="002F58F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</w:p>
    <w:p w14:paraId="76A3946D" w14:textId="25052C27" w:rsidR="002F58FA" w:rsidRDefault="002F58FA" w:rsidP="002F58F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  <w:r w:rsidRPr="002F58FA">
        <w:rPr>
          <w:rFonts w:ascii="Arial" w:eastAsia="Times New Roman" w:hAnsi="Arial" w:cs="Arial"/>
          <w:color w:val="262626"/>
          <w:sz w:val="32"/>
          <w:szCs w:val="32"/>
          <w:lang w:eastAsia="en-IN"/>
        </w:rPr>
        <w:drawing>
          <wp:inline distT="0" distB="0" distL="0" distR="0" wp14:anchorId="239595EB" wp14:editId="1F32325E">
            <wp:extent cx="5638800" cy="349473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86292" cy="352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BAAB6" w14:textId="69D20344" w:rsidR="002F58FA" w:rsidRDefault="002F58FA" w:rsidP="002F58F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  <w:r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  <w:lastRenderedPageBreak/>
        <w:t>OUTPUT</w:t>
      </w:r>
    </w:p>
    <w:p w14:paraId="38D43C24" w14:textId="41141542" w:rsidR="002F58FA" w:rsidRDefault="002F58FA" w:rsidP="002F58F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</w:p>
    <w:p w14:paraId="3A805932" w14:textId="4F852940" w:rsidR="002F58FA" w:rsidRDefault="002F58FA" w:rsidP="002F58F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62626"/>
          <w:sz w:val="32"/>
          <w:szCs w:val="32"/>
          <w:lang w:eastAsia="en-IN"/>
        </w:rPr>
      </w:pPr>
      <w:r w:rsidRPr="002F58FA">
        <w:rPr>
          <w:rFonts w:ascii="Arial" w:eastAsia="Times New Roman" w:hAnsi="Arial" w:cs="Arial"/>
          <w:color w:val="262626"/>
          <w:sz w:val="32"/>
          <w:szCs w:val="32"/>
          <w:lang w:eastAsia="en-IN"/>
        </w:rPr>
        <w:drawing>
          <wp:inline distT="0" distB="0" distL="0" distR="0" wp14:anchorId="197ED512" wp14:editId="31C0E104">
            <wp:extent cx="5471634" cy="176037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1634" cy="17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C8C9" w14:textId="69D15B42" w:rsidR="002F58FA" w:rsidRPr="002F58FA" w:rsidRDefault="002F58FA" w:rsidP="002F58FA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62626"/>
          <w:sz w:val="28"/>
          <w:szCs w:val="28"/>
          <w:lang w:eastAsia="en-IN"/>
        </w:rPr>
      </w:pPr>
      <w:r w:rsidRPr="002F58FA">
        <w:rPr>
          <w:rFonts w:ascii="Arial" w:eastAsia="Times New Roman" w:hAnsi="Arial" w:cs="Arial"/>
          <w:b/>
          <w:bCs/>
          <w:color w:val="262626"/>
          <w:sz w:val="28"/>
          <w:szCs w:val="28"/>
          <w:lang w:eastAsia="en-IN"/>
        </w:rPr>
        <w:t>Write a program for the following HashSet</w:t>
      </w:r>
    </w:p>
    <w:p w14:paraId="6A75CF63" w14:textId="77777777" w:rsidR="002F58FA" w:rsidRPr="002F58FA" w:rsidRDefault="002F58FA" w:rsidP="002F58FA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44A1F948" w14:textId="77777777" w:rsidR="002F58FA" w:rsidRPr="002F58FA" w:rsidRDefault="002F58FA" w:rsidP="002F58FA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24"/>
          <w:szCs w:val="24"/>
          <w:lang w:eastAsia="en-IN"/>
        </w:rPr>
      </w:pPr>
      <w:r w:rsidRPr="002F58FA">
        <w:rPr>
          <w:rFonts w:ascii="Arial" w:eastAsia="Times New Roman" w:hAnsi="Arial" w:cs="Arial"/>
          <w:color w:val="262626"/>
          <w:sz w:val="24"/>
          <w:szCs w:val="24"/>
          <w:lang w:eastAsia="en-IN"/>
        </w:rPr>
        <w:t>copy another collection object to HashSet object.</w:t>
      </w:r>
    </w:p>
    <w:p w14:paraId="14E523B7" w14:textId="77777777" w:rsidR="002F58FA" w:rsidRPr="002F58FA" w:rsidRDefault="002F58FA" w:rsidP="002F58FA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24"/>
          <w:szCs w:val="24"/>
          <w:lang w:eastAsia="en-IN"/>
        </w:rPr>
      </w:pPr>
      <w:r w:rsidRPr="002F58FA">
        <w:rPr>
          <w:rFonts w:ascii="Arial" w:eastAsia="Times New Roman" w:hAnsi="Arial" w:cs="Arial"/>
          <w:color w:val="262626"/>
          <w:sz w:val="24"/>
          <w:szCs w:val="24"/>
          <w:lang w:eastAsia="en-IN"/>
        </w:rPr>
        <w:t>delete all entries at one call from HashSet</w:t>
      </w:r>
    </w:p>
    <w:p w14:paraId="3E840A99" w14:textId="4C7CD153" w:rsidR="002F58FA" w:rsidRDefault="002F58FA" w:rsidP="002F58FA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Arial" w:eastAsia="Times New Roman" w:hAnsi="Arial" w:cs="Arial"/>
          <w:color w:val="262626"/>
          <w:sz w:val="24"/>
          <w:szCs w:val="24"/>
          <w:lang w:eastAsia="en-IN"/>
        </w:rPr>
      </w:pPr>
      <w:r w:rsidRPr="002F58FA">
        <w:rPr>
          <w:rFonts w:ascii="Arial" w:eastAsia="Times New Roman" w:hAnsi="Arial" w:cs="Arial"/>
          <w:color w:val="262626"/>
          <w:sz w:val="24"/>
          <w:szCs w:val="24"/>
          <w:lang w:eastAsia="en-IN"/>
        </w:rPr>
        <w:t>search user defined objects from HashSet</w:t>
      </w:r>
    </w:p>
    <w:p w14:paraId="6B77303F" w14:textId="5682CB95" w:rsidR="002F58FA" w:rsidRDefault="002F58FA" w:rsidP="002F58FA">
      <w:pPr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color w:val="262626"/>
          <w:sz w:val="24"/>
          <w:szCs w:val="24"/>
          <w:lang w:eastAsia="en-IN"/>
        </w:rPr>
      </w:pPr>
    </w:p>
    <w:p w14:paraId="72C90624" w14:textId="36DAFA9E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  <w:r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  <w:t>CODE</w:t>
      </w:r>
    </w:p>
    <w:p w14:paraId="09CD5738" w14:textId="2597AE53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</w:p>
    <w:p w14:paraId="47077BB8" w14:textId="33E24B5B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  <w:r w:rsidRPr="002F58FA">
        <w:rPr>
          <w:rFonts w:ascii="Arial" w:eastAsia="Times New Roman" w:hAnsi="Arial" w:cs="Arial"/>
          <w:b/>
          <w:bCs/>
          <w:color w:val="262626"/>
          <w:sz w:val="32"/>
          <w:szCs w:val="32"/>
          <w:lang w:eastAsia="en-IN"/>
        </w:rPr>
        <w:drawing>
          <wp:inline distT="0" distB="0" distL="0" distR="0" wp14:anchorId="52D2D6B2" wp14:editId="15C14E37">
            <wp:extent cx="5731510" cy="38354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19E74" w14:textId="0D9D9F76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</w:p>
    <w:p w14:paraId="72FB1AB4" w14:textId="263C5082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</w:p>
    <w:p w14:paraId="72E956AD" w14:textId="7CAF27AD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</w:p>
    <w:p w14:paraId="6692095D" w14:textId="0B7E15D2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</w:p>
    <w:p w14:paraId="7F17D561" w14:textId="5061DE00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</w:p>
    <w:p w14:paraId="558E9844" w14:textId="1B474A15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  <w:r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  <w:lastRenderedPageBreak/>
        <w:t>OUTPUT</w:t>
      </w:r>
    </w:p>
    <w:p w14:paraId="18F1D808" w14:textId="10F95A90" w:rsid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b/>
          <w:bCs/>
          <w:color w:val="262626"/>
          <w:sz w:val="32"/>
          <w:szCs w:val="32"/>
          <w:u w:val="single"/>
          <w:lang w:eastAsia="en-IN"/>
        </w:rPr>
      </w:pPr>
    </w:p>
    <w:p w14:paraId="49140DDE" w14:textId="5612085E" w:rsidR="002F58FA" w:rsidRPr="002F58FA" w:rsidRDefault="002F58FA" w:rsidP="002F58FA">
      <w:pPr>
        <w:shd w:val="clear" w:color="auto" w:fill="FFFFFF"/>
        <w:spacing w:after="0" w:line="240" w:lineRule="auto"/>
        <w:ind w:left="360"/>
        <w:jc w:val="center"/>
        <w:rPr>
          <w:rFonts w:ascii="Arial" w:eastAsia="Times New Roman" w:hAnsi="Arial" w:cs="Arial"/>
          <w:color w:val="262626"/>
          <w:sz w:val="32"/>
          <w:szCs w:val="32"/>
          <w:lang w:eastAsia="en-IN"/>
        </w:rPr>
      </w:pPr>
      <w:r w:rsidRPr="002F58FA">
        <w:rPr>
          <w:rFonts w:ascii="Arial" w:eastAsia="Times New Roman" w:hAnsi="Arial" w:cs="Arial"/>
          <w:color w:val="262626"/>
          <w:sz w:val="32"/>
          <w:szCs w:val="32"/>
          <w:lang w:eastAsia="en-IN"/>
        </w:rPr>
        <w:drawing>
          <wp:inline distT="0" distB="0" distL="0" distR="0" wp14:anchorId="0CD7DE49" wp14:editId="50774BB8">
            <wp:extent cx="4061812" cy="108975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58FA" w:rsidRPr="002F58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1125C"/>
    <w:multiLevelType w:val="multilevel"/>
    <w:tmpl w:val="01009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6B2692"/>
    <w:multiLevelType w:val="multilevel"/>
    <w:tmpl w:val="CF0CB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F12EC"/>
    <w:multiLevelType w:val="hybridMultilevel"/>
    <w:tmpl w:val="031A352C"/>
    <w:lvl w:ilvl="0" w:tplc="60E46E0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A65AC"/>
    <w:multiLevelType w:val="multilevel"/>
    <w:tmpl w:val="63309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C14F10"/>
    <w:multiLevelType w:val="multilevel"/>
    <w:tmpl w:val="A1141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TQ2MzM1tjA0MTZV0lEKTi0uzszPAykwrAUAqMxWhiwAAAA="/>
  </w:docVars>
  <w:rsids>
    <w:rsidRoot w:val="006E6348"/>
    <w:rsid w:val="002F58FA"/>
    <w:rsid w:val="004376D7"/>
    <w:rsid w:val="006E6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932EF"/>
  <w15:chartTrackingRefBased/>
  <w15:docId w15:val="{5DB98CBA-E7CF-4D41-B8C0-F20EA8525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58F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F58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1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03</Words>
  <Characters>591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Bhardwaj</dc:creator>
  <cp:keywords/>
  <dc:description/>
  <cp:lastModifiedBy>Rohit Bhardwaj</cp:lastModifiedBy>
  <cp:revision>2</cp:revision>
  <dcterms:created xsi:type="dcterms:W3CDTF">2021-10-24T12:16:00Z</dcterms:created>
  <dcterms:modified xsi:type="dcterms:W3CDTF">2021-10-24T12:24:00Z</dcterms:modified>
</cp:coreProperties>
</file>